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0A75" w:rsidRPr="00FC5BCA" w:rsidRDefault="00940A75">
      <w:r w:rsidRPr="00FC5BCA">
        <w:t>NASLOVNA STRANA</w:t>
      </w:r>
    </w:p>
    <w:p w:rsidR="00466504" w:rsidRPr="00FC5BCA" w:rsidRDefault="00466504">
      <w:r w:rsidRPr="00FC5BCA">
        <w:t>Naslov rada</w:t>
      </w:r>
    </w:p>
    <w:p w:rsidR="00466504" w:rsidRPr="00FC5BCA" w:rsidRDefault="00466504">
      <w:r w:rsidRPr="00FC5BCA">
        <w:t>Ime i prezime studenta i broj indeksa</w:t>
      </w:r>
    </w:p>
    <w:p w:rsidR="00466504" w:rsidRPr="00FC5BCA" w:rsidRDefault="00466504">
      <w:r w:rsidRPr="00FC5BCA">
        <w:t xml:space="preserve">Datum </w:t>
      </w:r>
    </w:p>
    <w:p w:rsidR="00466504" w:rsidRPr="00FC5BCA" w:rsidRDefault="00466504"/>
    <w:p w:rsidR="00051285" w:rsidRPr="00FC5BCA" w:rsidRDefault="00940A75">
      <w:pPr>
        <w:rPr>
          <w:b/>
        </w:rPr>
      </w:pPr>
      <w:r w:rsidRPr="00FC5BCA">
        <w:rPr>
          <w:b/>
        </w:rPr>
        <w:t>UVOD</w:t>
      </w:r>
    </w:p>
    <w:p w:rsidR="00940A75" w:rsidRPr="00FC5BCA" w:rsidRDefault="00940A75" w:rsidP="00940A75">
      <w:r w:rsidRPr="00FC5BCA">
        <w:t>Ukratko predstavljanje onog o čemu će biti riječi  u radu i o čemu ćete pisati</w:t>
      </w:r>
      <w:r w:rsidRPr="00FC5BCA">
        <w:br/>
        <w:t>Uvod se piše u budućem vremenu</w:t>
      </w:r>
    </w:p>
    <w:p w:rsidR="00F76713" w:rsidRPr="00FC5BCA" w:rsidRDefault="00F76713" w:rsidP="00940A75"/>
    <w:p w:rsidR="0087708D" w:rsidRPr="00FC5BCA" w:rsidRDefault="00940A75" w:rsidP="005B5AB2">
      <w:pPr>
        <w:pStyle w:val="ListParagraph"/>
        <w:numPr>
          <w:ilvl w:val="0"/>
          <w:numId w:val="2"/>
        </w:numPr>
      </w:pPr>
      <w:r w:rsidRPr="00FC5BCA">
        <w:rPr>
          <w:b/>
        </w:rPr>
        <w:t xml:space="preserve">ISTRAŽIVANJE KARAKTERISTIKA ZAPOSLENIH I NJIHOVIH </w:t>
      </w:r>
      <w:r w:rsidR="00025AB8" w:rsidRPr="00FC5BCA">
        <w:rPr>
          <w:b/>
        </w:rPr>
        <w:t>STAVOVA</w:t>
      </w:r>
      <w:r w:rsidRPr="00FC5BCA">
        <w:rPr>
          <w:b/>
        </w:rPr>
        <w:t xml:space="preserve"> </w:t>
      </w:r>
    </w:p>
    <w:p w:rsidR="00F76713" w:rsidRPr="00FC5BCA" w:rsidRDefault="00940A75" w:rsidP="0087708D">
      <w:r w:rsidRPr="00FC5BCA">
        <w:t xml:space="preserve">Objasnite pojmove koje ste istraživali. </w:t>
      </w:r>
    </w:p>
    <w:p w:rsidR="00F76713" w:rsidRPr="00FC5BCA" w:rsidRDefault="00F76713">
      <w:r w:rsidRPr="00FC5BCA">
        <w:t xml:space="preserve">Zašto je za razumijevanje ponašanja zaposlenih važno koliko je </w:t>
      </w:r>
      <w:r w:rsidR="0087708D" w:rsidRPr="00FC5BCA">
        <w:rPr>
          <w:lang w:val="sr-Latn-ME"/>
        </w:rPr>
        <w:t xml:space="preserve">značajno </w:t>
      </w:r>
      <w:r w:rsidRPr="00FC5BCA">
        <w:t>da li postoje izazovi u odnosu između posla i privatnog života.</w:t>
      </w:r>
    </w:p>
    <w:p w:rsidR="00F76713" w:rsidRPr="00FC5BCA" w:rsidRDefault="00F76713">
      <w:r w:rsidRPr="00FC5BCA">
        <w:t xml:space="preserve">Šta predstavlja posvećenost organizaciji od strane zaposlenog i zašto je kompanije mjere? </w:t>
      </w:r>
    </w:p>
    <w:p w:rsidR="00F76713" w:rsidRPr="00FC5BCA" w:rsidRDefault="00F76713">
      <w:r w:rsidRPr="00FC5BCA">
        <w:t>Šta sugeriše o zaposlenom i organizaciji stav zaposlenih koji se odnosi na namjeru zaposlenog da napuste organizaciju.</w:t>
      </w:r>
    </w:p>
    <w:p w:rsidR="0087708D" w:rsidRPr="00FC5BCA" w:rsidRDefault="0087708D">
      <w:r w:rsidRPr="00FC5BCA">
        <w:t>Zašto su zaposleni pod stresom i zašto kompanije istražuju nivo stresa kod zaposlenih.</w:t>
      </w:r>
    </w:p>
    <w:p w:rsidR="00F76713" w:rsidRPr="00FC5BCA" w:rsidRDefault="00F76713">
      <w:r w:rsidRPr="00FC5BCA">
        <w:t>Opišite karakteristike uzorka zaposlenih koje ste ispitivali.</w:t>
      </w:r>
    </w:p>
    <w:p w:rsidR="00F76713" w:rsidRPr="00FC5BCA" w:rsidRDefault="00F76713"/>
    <w:p w:rsidR="0087708D" w:rsidRPr="00F85A2A" w:rsidRDefault="00E565CD" w:rsidP="0087708D">
      <w:pPr>
        <w:pStyle w:val="ListParagraph"/>
        <w:numPr>
          <w:ilvl w:val="0"/>
          <w:numId w:val="2"/>
        </w:numPr>
        <w:rPr>
          <w:highlight w:val="yellow"/>
        </w:rPr>
      </w:pPr>
      <w:r w:rsidRPr="00F85A2A">
        <w:rPr>
          <w:b/>
          <w:highlight w:val="yellow"/>
        </w:rPr>
        <w:t xml:space="preserve">PROSJEČNE OCJENE </w:t>
      </w:r>
      <w:r w:rsidR="00F76713" w:rsidRPr="00F85A2A">
        <w:rPr>
          <w:b/>
          <w:highlight w:val="yellow"/>
        </w:rPr>
        <w:t xml:space="preserve">STAVOVA ZAPOSLENIH </w:t>
      </w:r>
    </w:p>
    <w:p w:rsidR="00F85A2A" w:rsidRDefault="0087708D" w:rsidP="00F85A2A">
      <w:r w:rsidRPr="00F85A2A">
        <w:rPr>
          <w:highlight w:val="yellow"/>
        </w:rPr>
        <w:t>Četiri tabele prosječnih ocjena. Komentarišite pojedinačno svaku od njih.</w:t>
      </w:r>
      <w:r w:rsidRPr="00FC5BCA">
        <w:t xml:space="preserve"> </w:t>
      </w:r>
    </w:p>
    <w:p w:rsidR="00F85A2A" w:rsidRPr="00FC5BCA" w:rsidRDefault="00F85A2A" w:rsidP="00F85A2A"/>
    <w:p w:rsidR="00D71F7F" w:rsidRPr="00F85A2A" w:rsidRDefault="00F04023" w:rsidP="00A07A31">
      <w:pPr>
        <w:pStyle w:val="ListParagraph"/>
        <w:numPr>
          <w:ilvl w:val="0"/>
          <w:numId w:val="2"/>
        </w:numPr>
        <w:rPr>
          <w:b/>
          <w:highlight w:val="green"/>
        </w:rPr>
      </w:pPr>
      <w:r w:rsidRPr="00F85A2A">
        <w:rPr>
          <w:b/>
          <w:highlight w:val="green"/>
        </w:rPr>
        <w:t>NIVO STRESA</w:t>
      </w:r>
      <w:r w:rsidR="00A07A31" w:rsidRPr="00F85A2A">
        <w:rPr>
          <w:b/>
          <w:highlight w:val="green"/>
        </w:rPr>
        <w:t xml:space="preserve"> ZAPOSLENIH PO POJEDINIM KATEGORIJAMA </w:t>
      </w:r>
    </w:p>
    <w:p w:rsidR="00F85A2A" w:rsidRDefault="00D35875" w:rsidP="0087708D">
      <w:r w:rsidRPr="00F85A2A">
        <w:rPr>
          <w:highlight w:val="green"/>
        </w:rPr>
        <w:t>Prezentacija i analiza podataka dobijenih unakrsnim u</w:t>
      </w:r>
      <w:r w:rsidR="008E23B5" w:rsidRPr="00F85A2A">
        <w:rPr>
          <w:highlight w:val="green"/>
        </w:rPr>
        <w:t>poređivanjem mjerenih faktora</w:t>
      </w:r>
      <w:r w:rsidR="00D85BC1">
        <w:rPr>
          <w:highlight w:val="green"/>
        </w:rPr>
        <w:t xml:space="preserve"> i posvećenosti zaposlenih posl</w:t>
      </w:r>
      <w:r w:rsidR="00D85BC1">
        <w:t>u</w:t>
      </w:r>
    </w:p>
    <w:p w:rsidR="00F85A2A" w:rsidRPr="00FC5BCA" w:rsidRDefault="00F85A2A" w:rsidP="0087708D"/>
    <w:p w:rsidR="008E23B5" w:rsidRPr="00FC5BCA" w:rsidRDefault="008E23B5" w:rsidP="006D5448"/>
    <w:p w:rsidR="006D5448" w:rsidRPr="00D85BC1" w:rsidRDefault="00F04023" w:rsidP="006D5448">
      <w:pPr>
        <w:pStyle w:val="ListParagraph"/>
        <w:numPr>
          <w:ilvl w:val="0"/>
          <w:numId w:val="2"/>
        </w:numPr>
        <w:rPr>
          <w:b/>
          <w:highlight w:val="red"/>
        </w:rPr>
      </w:pPr>
      <w:r w:rsidRPr="00D85BC1">
        <w:rPr>
          <w:b/>
          <w:highlight w:val="red"/>
        </w:rPr>
        <w:t xml:space="preserve">POSVEĆENOST ZAPOSLENIH </w:t>
      </w:r>
      <w:r w:rsidR="008E23B5" w:rsidRPr="00D85BC1">
        <w:rPr>
          <w:b/>
          <w:highlight w:val="red"/>
        </w:rPr>
        <w:t xml:space="preserve"> PO POJEDINIM KATEGORIJAMA</w:t>
      </w:r>
    </w:p>
    <w:p w:rsidR="008E23B5" w:rsidRPr="00FC5BCA" w:rsidRDefault="008E23B5" w:rsidP="008E23B5">
      <w:r w:rsidRPr="00D85BC1">
        <w:rPr>
          <w:highlight w:val="red"/>
        </w:rPr>
        <w:t>Prezentacija i analiza podataka dobijenih unakrsnim upoređivanjem mjerenih faktora na namjeru zaposlenih da napuste kompaniju</w:t>
      </w:r>
    </w:p>
    <w:p w:rsidR="0087708D" w:rsidRPr="00D85BC1" w:rsidRDefault="0087708D" w:rsidP="0087708D">
      <w:pPr>
        <w:pStyle w:val="ListParagraph"/>
        <w:numPr>
          <w:ilvl w:val="0"/>
          <w:numId w:val="2"/>
        </w:numPr>
        <w:rPr>
          <w:b/>
          <w:highlight w:val="cyan"/>
        </w:rPr>
      </w:pPr>
      <w:bookmarkStart w:id="0" w:name="_GoBack"/>
      <w:r w:rsidRPr="00D85BC1">
        <w:rPr>
          <w:b/>
          <w:highlight w:val="cyan"/>
        </w:rPr>
        <w:t>EFEKTI RADA OD KUĆE</w:t>
      </w:r>
    </w:p>
    <w:p w:rsidR="008E23B5" w:rsidRPr="00FC5BCA" w:rsidRDefault="0087708D" w:rsidP="008E23B5">
      <w:r w:rsidRPr="00D85BC1">
        <w:rPr>
          <w:highlight w:val="cyan"/>
        </w:rPr>
        <w:t>Navedite koji procenat zaposlenih je tokom korone radio od kuće, koji djelimično a koji na terenu. Kako se to na njih odrazilo? Da li očekuju da će u budućnosti raditi od kuće?</w:t>
      </w:r>
    </w:p>
    <w:bookmarkEnd w:id="0"/>
    <w:p w:rsidR="0087708D" w:rsidRPr="00FC5BCA" w:rsidRDefault="0087708D" w:rsidP="008E23B5"/>
    <w:p w:rsidR="0087708D" w:rsidRPr="00FC5BCA" w:rsidRDefault="0087708D" w:rsidP="008E23B5"/>
    <w:p w:rsidR="008E23B5" w:rsidRPr="00FC5BCA" w:rsidRDefault="008E23B5" w:rsidP="0012471C">
      <w:pPr>
        <w:pStyle w:val="ListParagraph"/>
        <w:numPr>
          <w:ilvl w:val="0"/>
          <w:numId w:val="2"/>
        </w:numPr>
        <w:ind w:left="1068"/>
        <w:rPr>
          <w:b/>
        </w:rPr>
      </w:pPr>
      <w:r w:rsidRPr="00FC5BCA">
        <w:rPr>
          <w:b/>
        </w:rPr>
        <w:t>GRAFIČKI PRIKAZ UZROKA I EFEKATA STAVOVA ZAPOSLENIH</w:t>
      </w:r>
    </w:p>
    <w:p w:rsidR="008E23B5" w:rsidRPr="00FC5BCA" w:rsidRDefault="008E23B5" w:rsidP="0012471C">
      <w:pPr>
        <w:ind w:left="141"/>
      </w:pPr>
      <w:r w:rsidRPr="00FC5BCA">
        <w:t xml:space="preserve">Grafički prikaz i interpretacija interesantnih testiranih veza među istraživanim stavovima zaposlenih. </w:t>
      </w:r>
    </w:p>
    <w:p w:rsidR="00F77285" w:rsidRPr="00FC5BCA" w:rsidRDefault="00FC5BCA" w:rsidP="0012471C">
      <w:pPr>
        <w:ind w:left="141"/>
      </w:pPr>
      <w:r>
        <w:t>Minimum 1 grafik</w:t>
      </w:r>
    </w:p>
    <w:p w:rsidR="00F77285" w:rsidRPr="00FC5BCA" w:rsidRDefault="00F77285" w:rsidP="008E23B5"/>
    <w:p w:rsidR="006D5448" w:rsidRPr="00FC5BCA" w:rsidRDefault="006D5448" w:rsidP="006D5448">
      <w:pPr>
        <w:rPr>
          <w:b/>
        </w:rPr>
      </w:pPr>
      <w:r w:rsidRPr="00FC5BCA">
        <w:rPr>
          <w:b/>
        </w:rPr>
        <w:t>ZAKLJUČAK</w:t>
      </w:r>
    </w:p>
    <w:p w:rsidR="006D5448" w:rsidRPr="00FC5BCA" w:rsidRDefault="006D5448" w:rsidP="006D5448">
      <w:r w:rsidRPr="00FC5BCA">
        <w:t xml:space="preserve">Objsnite ključne razultate vašeg istraživanja. Šta može da se zaključi o ponašanju ljudi u pogledu rada u vrijeme korona virusa? Da li vaše istraživanje pokazuje da su zaposleni </w:t>
      </w:r>
      <w:r w:rsidR="008E23B5" w:rsidRPr="00FC5BCA">
        <w:t>bili posvećeni svom poslu?</w:t>
      </w:r>
      <w:r w:rsidR="0087708D" w:rsidRPr="00FC5BCA">
        <w:t xml:space="preserve"> Da li će zaposleni raditi od kuće u budućnosti?</w:t>
      </w:r>
    </w:p>
    <w:p w:rsidR="006D5448" w:rsidRPr="00FC5BCA" w:rsidRDefault="00367D41" w:rsidP="006D5448">
      <w:r w:rsidRPr="00FC5BCA">
        <w:t>Da li ste od ljudi koje ste ispitivali saznali još neke stvari u pogledu rada u vrijeme krize? Budite slobodni da ih ponovo pitate i predstavite njihova iskustva.</w:t>
      </w:r>
    </w:p>
    <w:p w:rsidR="00367D41" w:rsidRDefault="00367D41" w:rsidP="006D5448">
      <w:r w:rsidRPr="00FC5BCA">
        <w:t>Zaključak se piše u prošlom vremenu, on je sinteza onog što ste radili u radu.</w:t>
      </w:r>
      <w:r>
        <w:t xml:space="preserve"> </w:t>
      </w:r>
    </w:p>
    <w:sectPr w:rsidR="00367D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97F0F"/>
    <w:multiLevelType w:val="hybridMultilevel"/>
    <w:tmpl w:val="394C85BE"/>
    <w:lvl w:ilvl="0" w:tplc="241A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8F46CC"/>
    <w:multiLevelType w:val="hybridMultilevel"/>
    <w:tmpl w:val="394C85B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61A92"/>
    <w:multiLevelType w:val="hybridMultilevel"/>
    <w:tmpl w:val="37EE358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7C6810"/>
    <w:multiLevelType w:val="hybridMultilevel"/>
    <w:tmpl w:val="D10412CA"/>
    <w:lvl w:ilvl="0" w:tplc="2E329E64">
      <w:start w:val="3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NDc1tDQxNTc3tjBU0lEKTi0uzszPAykwqgUA7ZYPfywAAAA="/>
  </w:docVars>
  <w:rsids>
    <w:rsidRoot w:val="005F5C67"/>
    <w:rsid w:val="00021ABA"/>
    <w:rsid w:val="00025AB8"/>
    <w:rsid w:val="00051285"/>
    <w:rsid w:val="00087EF8"/>
    <w:rsid w:val="0012471C"/>
    <w:rsid w:val="001A7D1A"/>
    <w:rsid w:val="002456DD"/>
    <w:rsid w:val="002A2149"/>
    <w:rsid w:val="002B31AA"/>
    <w:rsid w:val="002B7988"/>
    <w:rsid w:val="0033359B"/>
    <w:rsid w:val="00367D41"/>
    <w:rsid w:val="003925C9"/>
    <w:rsid w:val="0041362F"/>
    <w:rsid w:val="00466504"/>
    <w:rsid w:val="0053620B"/>
    <w:rsid w:val="005C344F"/>
    <w:rsid w:val="005F5C67"/>
    <w:rsid w:val="0065329A"/>
    <w:rsid w:val="006D5448"/>
    <w:rsid w:val="007158B9"/>
    <w:rsid w:val="00793339"/>
    <w:rsid w:val="0087708D"/>
    <w:rsid w:val="008D600F"/>
    <w:rsid w:val="008E23B5"/>
    <w:rsid w:val="00940A75"/>
    <w:rsid w:val="009D087E"/>
    <w:rsid w:val="00A07A31"/>
    <w:rsid w:val="00BA2E35"/>
    <w:rsid w:val="00BD10D6"/>
    <w:rsid w:val="00C205DD"/>
    <w:rsid w:val="00C26FA8"/>
    <w:rsid w:val="00D35875"/>
    <w:rsid w:val="00D52929"/>
    <w:rsid w:val="00D71F7F"/>
    <w:rsid w:val="00D85BC1"/>
    <w:rsid w:val="00DE42CE"/>
    <w:rsid w:val="00E565CD"/>
    <w:rsid w:val="00E97B6E"/>
    <w:rsid w:val="00F04023"/>
    <w:rsid w:val="00F76713"/>
    <w:rsid w:val="00F77285"/>
    <w:rsid w:val="00F85A2A"/>
    <w:rsid w:val="00FC5BCA"/>
    <w:rsid w:val="00FD3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79ABFD-3DFA-4337-A5F6-502E396F9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A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3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Nikola Misnic</cp:lastModifiedBy>
  <cp:revision>4</cp:revision>
  <dcterms:created xsi:type="dcterms:W3CDTF">2022-11-04T06:40:00Z</dcterms:created>
  <dcterms:modified xsi:type="dcterms:W3CDTF">2022-11-18T08:14:00Z</dcterms:modified>
</cp:coreProperties>
</file>